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7997" w:type="dxa"/>
        <w:tblInd w:w="821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7997"/>
      </w:tblGrid>
      <w:tr w:rsidR="004710B3" w14:paraId="6B40068C" w14:textId="77777777" w:rsidTr="008A4986">
        <w:trPr>
          <w:trHeight w:val="766"/>
        </w:trPr>
        <w:tc>
          <w:tcPr>
            <w:tcW w:w="79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7867BE8" w14:textId="77777777" w:rsidR="008A4986" w:rsidRDefault="008A4986" w:rsidP="008A4986">
            <w:pPr>
              <w:pStyle w:val="MS"/>
              <w:wordWrap/>
              <w:spacing w:line="240" w:lineRule="auto"/>
              <w:jc w:val="center"/>
              <w:rPr>
                <w:b/>
                <w:sz w:val="40"/>
                <w:shd w:val="clear" w:color="000000" w:fill="auto"/>
              </w:rPr>
            </w:pPr>
            <w:r>
              <w:rPr>
                <w:rFonts w:hint="eastAsia"/>
                <w:b/>
                <w:sz w:val="40"/>
                <w:shd w:val="clear" w:color="000000" w:fill="auto"/>
              </w:rPr>
              <w:t>K</w:t>
            </w:r>
            <w:r>
              <w:rPr>
                <w:b/>
                <w:sz w:val="40"/>
                <w:shd w:val="clear" w:color="000000" w:fill="auto"/>
              </w:rPr>
              <w:t>orean Cultural Centre</w:t>
            </w:r>
          </w:p>
          <w:p w14:paraId="3124C901" w14:textId="4D2F4753" w:rsidR="004710B3" w:rsidRDefault="0081599C" w:rsidP="008A4986">
            <w:pPr>
              <w:pStyle w:val="MS"/>
              <w:wordWrap/>
              <w:spacing w:line="240" w:lineRule="auto"/>
              <w:jc w:val="center"/>
              <w:rPr>
                <w:rFonts w:hint="eastAsia"/>
              </w:rPr>
            </w:pPr>
            <w:r>
              <w:rPr>
                <w:b/>
                <w:sz w:val="40"/>
                <w:shd w:val="clear" w:color="000000" w:fill="auto"/>
              </w:rPr>
              <w:t xml:space="preserve"> </w:t>
            </w:r>
            <w:r w:rsidR="008A4986">
              <w:rPr>
                <w:rFonts w:hint="eastAsia"/>
                <w:b/>
                <w:sz w:val="40"/>
                <w:shd w:val="clear" w:color="000000" w:fill="auto"/>
              </w:rPr>
              <w:t>C</w:t>
            </w:r>
            <w:r w:rsidR="008A4986">
              <w:rPr>
                <w:b/>
                <w:sz w:val="40"/>
                <w:shd w:val="clear" w:color="000000" w:fill="auto"/>
              </w:rPr>
              <w:t>o-ordinator Application</w:t>
            </w:r>
          </w:p>
        </w:tc>
      </w:tr>
    </w:tbl>
    <w:p w14:paraId="12482B3D" w14:textId="77777777" w:rsidR="004710B3" w:rsidRDefault="004710B3">
      <w:pPr>
        <w:pStyle w:val="a3"/>
        <w:wordWrap/>
        <w:spacing w:before="100" w:line="328" w:lineRule="auto"/>
        <w:jc w:val="center"/>
      </w:pPr>
    </w:p>
    <w:tbl>
      <w:tblPr>
        <w:tblOverlap w:val="never"/>
        <w:tblW w:w="960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166"/>
        <w:gridCol w:w="8435"/>
      </w:tblGrid>
      <w:tr w:rsidR="004710B3" w14:paraId="67B79943" w14:textId="77777777">
        <w:trPr>
          <w:trHeight w:val="410"/>
        </w:trPr>
        <w:tc>
          <w:tcPr>
            <w:tcW w:w="960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75AF78BB" w14:textId="20C8EA74" w:rsidR="004710B3" w:rsidRPr="006D5C6C" w:rsidRDefault="006D5C6C" w:rsidP="008A4986">
            <w:pPr>
              <w:pStyle w:val="MS"/>
              <w:widowControl/>
              <w:numPr>
                <w:ilvl w:val="0"/>
                <w:numId w:val="8"/>
              </w:numPr>
              <w:wordWrap/>
              <w:autoSpaceDE/>
              <w:autoSpaceDN/>
              <w:snapToGrid w:val="0"/>
              <w:spacing w:after="0" w:line="240" w:lineRule="auto"/>
              <w:rPr>
                <w:rFonts w:hint="eastAsia"/>
                <w:b/>
                <w:bCs/>
                <w:sz w:val="24"/>
                <w:szCs w:val="24"/>
              </w:rPr>
            </w:pPr>
            <w:r w:rsidRPr="006D5C6C">
              <w:rPr>
                <w:b/>
                <w:bCs/>
                <w:sz w:val="24"/>
                <w:szCs w:val="24"/>
              </w:rPr>
              <w:t>Personal Information</w:t>
            </w:r>
          </w:p>
        </w:tc>
      </w:tr>
      <w:tr w:rsidR="004710B3" w:rsidRPr="003A0523" w14:paraId="15CCB6F0" w14:textId="77777777">
        <w:trPr>
          <w:trHeight w:val="446"/>
        </w:trPr>
        <w:tc>
          <w:tcPr>
            <w:tcW w:w="11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086D83" w14:textId="23798A1A" w:rsidR="004710B3" w:rsidRPr="003A0523" w:rsidRDefault="008A4986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N</w:t>
            </w:r>
            <w:r w:rsidR="003A0523">
              <w:rPr>
                <w:rFonts w:asciiTheme="minorHAnsi" w:cstheme="minorHAnsi"/>
                <w:sz w:val="22"/>
              </w:rPr>
              <w:t>ame</w:t>
            </w:r>
          </w:p>
        </w:tc>
        <w:tc>
          <w:tcPr>
            <w:tcW w:w="84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A5E115B" w14:textId="43B47DF0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Theme="minorHAnsi" w:cstheme="minorHAnsi"/>
                <w:sz w:val="22"/>
              </w:rPr>
            </w:pPr>
          </w:p>
        </w:tc>
      </w:tr>
      <w:tr w:rsidR="004710B3" w:rsidRPr="003A0523" w14:paraId="3658C060" w14:textId="77777777">
        <w:trPr>
          <w:trHeight w:val="466"/>
        </w:trPr>
        <w:tc>
          <w:tcPr>
            <w:tcW w:w="11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992D7B9" w14:textId="3734C2A7" w:rsidR="004710B3" w:rsidRPr="003A0523" w:rsidRDefault="000C45F9" w:rsidP="000C45F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 xml:space="preserve"> Address</w:t>
            </w:r>
          </w:p>
        </w:tc>
        <w:tc>
          <w:tcPr>
            <w:tcW w:w="84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16AB96F" w14:textId="77777777" w:rsidR="004710B3" w:rsidRPr="003A0523" w:rsidRDefault="0081599C">
            <w:pPr>
              <w:pStyle w:val="a3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i/>
                <w:sz w:val="22"/>
              </w:rPr>
              <w:t xml:space="preserve"> </w:t>
            </w:r>
          </w:p>
        </w:tc>
      </w:tr>
      <w:tr w:rsidR="006D5C6C" w:rsidRPr="003A0523" w14:paraId="4D38BEC4" w14:textId="77777777" w:rsidTr="009C4232">
        <w:trPr>
          <w:trHeight w:val="390"/>
        </w:trPr>
        <w:tc>
          <w:tcPr>
            <w:tcW w:w="116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5D8EFAE" w14:textId="1783D61F" w:rsidR="006D5C6C" w:rsidRPr="003A0523" w:rsidRDefault="006D5C6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Phone Number</w:t>
            </w:r>
          </w:p>
        </w:tc>
        <w:tc>
          <w:tcPr>
            <w:tcW w:w="84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9CF9FF8" w14:textId="26933CDA" w:rsidR="006D5C6C" w:rsidRPr="003A0523" w:rsidRDefault="006D5C6C">
            <w:pPr>
              <w:pStyle w:val="a3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(Mobile phone)</w:t>
            </w:r>
          </w:p>
        </w:tc>
      </w:tr>
      <w:tr w:rsidR="006D5C6C" w:rsidRPr="003A0523" w14:paraId="1EEB279E" w14:textId="77777777" w:rsidTr="00CF4740">
        <w:trPr>
          <w:trHeight w:val="390"/>
        </w:trPr>
        <w:tc>
          <w:tcPr>
            <w:tcW w:w="1166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B3E98" w14:textId="77777777" w:rsidR="006D5C6C" w:rsidRPr="003A0523" w:rsidRDefault="006D5C6C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84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E9D2D99" w14:textId="386A1987" w:rsidR="006D5C6C" w:rsidRPr="003A0523" w:rsidRDefault="006D5C6C">
            <w:pPr>
              <w:pStyle w:val="a3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(Emergency Contact)</w:t>
            </w:r>
          </w:p>
        </w:tc>
      </w:tr>
    </w:tbl>
    <w:p w14:paraId="3E5B9491" w14:textId="77777777" w:rsidR="004710B3" w:rsidRPr="003A0523" w:rsidRDefault="004710B3">
      <w:pPr>
        <w:pStyle w:val="a3"/>
        <w:tabs>
          <w:tab w:val="right" w:leader="middleDot" w:pos="9025"/>
        </w:tabs>
        <w:spacing w:before="300" w:line="288" w:lineRule="auto"/>
        <w:rPr>
          <w:rFonts w:asciiTheme="minorHAnsi" w:cstheme="minorHAnsi"/>
          <w:sz w:val="22"/>
        </w:rPr>
      </w:pPr>
    </w:p>
    <w:p w14:paraId="5A5F530B" w14:textId="77777777" w:rsidR="004710B3" w:rsidRDefault="004710B3">
      <w:pPr>
        <w:pStyle w:val="a3"/>
        <w:tabs>
          <w:tab w:val="right" w:leader="middleDot" w:pos="9025"/>
        </w:tabs>
        <w:spacing w:line="192" w:lineRule="auto"/>
        <w:rPr>
          <w:rFonts w:ascii="HCI Poppy" w:eastAsia="휴먼명조"/>
          <w:sz w:val="26"/>
        </w:rPr>
      </w:pPr>
    </w:p>
    <w:tbl>
      <w:tblPr>
        <w:tblOverlap w:val="never"/>
        <w:tblW w:w="963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3883"/>
        <w:gridCol w:w="3632"/>
        <w:gridCol w:w="2116"/>
      </w:tblGrid>
      <w:tr w:rsidR="004710B3" w14:paraId="5B724E7F" w14:textId="77777777">
        <w:trPr>
          <w:trHeight w:val="466"/>
        </w:trPr>
        <w:tc>
          <w:tcPr>
            <w:tcW w:w="9631" w:type="dxa"/>
            <w:gridSpan w:val="3"/>
            <w:tcBorders>
              <w:top w:val="single" w:sz="2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1601BB12" w14:textId="486CAF02" w:rsidR="004710B3" w:rsidRDefault="006D5C6C" w:rsidP="006D5C6C">
            <w:pPr>
              <w:pStyle w:val="MS"/>
              <w:widowControl/>
              <w:numPr>
                <w:ilvl w:val="0"/>
                <w:numId w:val="8"/>
              </w:numPr>
              <w:wordWrap/>
              <w:autoSpaceDE/>
              <w:autoSpaceDN/>
              <w:snapToGrid w:val="0"/>
              <w:spacing w:after="0" w:line="240" w:lineRule="auto"/>
              <w:rPr>
                <w:rFonts w:hint="eastAsia"/>
              </w:rPr>
            </w:pPr>
            <w:r>
              <w:rPr>
                <w:b/>
                <w:sz w:val="24"/>
              </w:rPr>
              <w:t>Academic Background</w:t>
            </w:r>
          </w:p>
        </w:tc>
      </w:tr>
      <w:tr w:rsidR="004710B3" w14:paraId="136B4488" w14:textId="77777777">
        <w:trPr>
          <w:trHeight w:val="446"/>
        </w:trPr>
        <w:tc>
          <w:tcPr>
            <w:tcW w:w="963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3A3760" w14:textId="334B339A" w:rsidR="004710B3" w:rsidRPr="003A052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ind w:left="203" w:hanging="203"/>
              <w:jc w:val="left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szCs w:val="20"/>
              </w:rPr>
              <w:t xml:space="preserve">* </w:t>
            </w:r>
            <w:r w:rsidR="006D5C6C" w:rsidRPr="003A0523">
              <w:rPr>
                <w:rFonts w:asciiTheme="minorHAnsi" w:cstheme="minorHAnsi"/>
                <w:color w:val="424242"/>
                <w:spacing w:val="-2"/>
                <w:szCs w:val="20"/>
                <w:shd w:val="clear" w:color="auto" w:fill="FFFFFF"/>
              </w:rPr>
              <w:t>Please fill out the training experience (training program, etc.) related to the application job. (Except for education)</w:t>
            </w:r>
          </w:p>
        </w:tc>
      </w:tr>
      <w:tr w:rsidR="004710B3" w14:paraId="06174834" w14:textId="77777777">
        <w:trPr>
          <w:trHeight w:val="44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30C30A" w14:textId="7DDD3FAF" w:rsidR="004710B3" w:rsidRPr="003A0523" w:rsidRDefault="006D5C6C" w:rsidP="006D5C6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color w:val="424242"/>
                <w:spacing w:val="-2"/>
                <w:sz w:val="22"/>
                <w:shd w:val="clear" w:color="auto" w:fill="FFFFFF"/>
              </w:rPr>
              <w:t>Classification of education</w:t>
            </w: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B721DD" w14:textId="55149347" w:rsidR="004710B3" w:rsidRPr="003A0523" w:rsidRDefault="006D5C6C" w:rsidP="006D5C6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color w:val="424242"/>
                <w:spacing w:val="-2"/>
                <w:sz w:val="22"/>
                <w:shd w:val="clear" w:color="auto" w:fill="FFFFFF"/>
              </w:rPr>
              <w:t>Subject name and curriculum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9ADCD9" w14:textId="5385AF78" w:rsidR="004710B3" w:rsidRPr="003A0523" w:rsidRDefault="006D5C6C" w:rsidP="006D5C6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Training Period</w:t>
            </w:r>
          </w:p>
        </w:tc>
      </w:tr>
      <w:tr w:rsidR="004710B3" w14:paraId="337BC654" w14:textId="77777777">
        <w:trPr>
          <w:trHeight w:val="27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399E6D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  <w:p w14:paraId="2B7F8388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E5BA44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27B5F1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</w:tr>
      <w:tr w:rsidR="004710B3" w14:paraId="3493B62F" w14:textId="77777777">
        <w:trPr>
          <w:trHeight w:val="27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744DF2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  <w:p w14:paraId="3EDF170E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843B45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E28EF8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</w:tr>
      <w:tr w:rsidR="004710B3" w14:paraId="5D179161" w14:textId="77777777">
        <w:trPr>
          <w:trHeight w:val="27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C0E6BE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  <w:p w14:paraId="0060CD4F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B111B7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014DEE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</w:tr>
      <w:tr w:rsidR="004710B3" w14:paraId="3CC9F61B" w14:textId="77777777">
        <w:trPr>
          <w:trHeight w:val="5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3121FC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  <w:p w14:paraId="33F1A208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E1CC85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6FEC53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</w:tr>
      <w:tr w:rsidR="004710B3" w14:paraId="5312167B" w14:textId="77777777">
        <w:trPr>
          <w:trHeight w:val="133"/>
        </w:trPr>
        <w:tc>
          <w:tcPr>
            <w:tcW w:w="9631" w:type="dxa"/>
            <w:gridSpan w:val="3"/>
            <w:tcBorders>
              <w:top w:val="single" w:sz="6" w:space="0" w:color="000000"/>
              <w:left w:val="none" w:sz="6" w:space="0" w:color="000000"/>
              <w:bottom w:val="single" w:sz="6" w:space="0" w:color="000000"/>
              <w:right w:val="none" w:sz="6" w:space="0" w:color="000000"/>
            </w:tcBorders>
            <w:vAlign w:val="center"/>
          </w:tcPr>
          <w:p w14:paraId="2AF34E5D" w14:textId="77777777" w:rsidR="004710B3" w:rsidRPr="003A0523" w:rsidRDefault="004710B3">
            <w:pPr>
              <w:pStyle w:val="a3"/>
              <w:rPr>
                <w:rFonts w:asciiTheme="minorHAnsi" w:cstheme="minorHAnsi"/>
                <w:sz w:val="2"/>
              </w:rPr>
            </w:pPr>
          </w:p>
        </w:tc>
      </w:tr>
      <w:tr w:rsidR="004710B3" w14:paraId="1B3A0AD7" w14:textId="77777777">
        <w:trPr>
          <w:trHeight w:val="410"/>
        </w:trPr>
        <w:tc>
          <w:tcPr>
            <w:tcW w:w="963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F55E92" w14:textId="3E21C853" w:rsidR="004710B3" w:rsidRPr="003A0523" w:rsidRDefault="006D5C6C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eastAsia="맑은 고딕" w:cstheme="minorHAnsi"/>
                <w:sz w:val="22"/>
              </w:rPr>
              <w:t xml:space="preserve">Description of the main roles of the </w:t>
            </w:r>
            <w:r w:rsidR="003A0523" w:rsidRPr="003A0523">
              <w:rPr>
                <w:rFonts w:asciiTheme="minorHAnsi" w:eastAsia="맑은 고딕" w:cstheme="minorHAnsi"/>
                <w:sz w:val="22"/>
              </w:rPr>
              <w:t xml:space="preserve">training experience </w:t>
            </w:r>
            <w:r w:rsidRPr="003A0523">
              <w:rPr>
                <w:rFonts w:asciiTheme="minorHAnsi" w:eastAsia="맑은 고딕" w:cstheme="minorHAnsi"/>
                <w:sz w:val="22"/>
              </w:rPr>
              <w:t>above</w:t>
            </w:r>
          </w:p>
        </w:tc>
      </w:tr>
      <w:tr w:rsidR="004710B3" w14:paraId="01E067A0" w14:textId="77777777">
        <w:trPr>
          <w:trHeight w:val="976"/>
        </w:trPr>
        <w:tc>
          <w:tcPr>
            <w:tcW w:w="963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BEA111" w14:textId="77777777" w:rsidR="004710B3" w:rsidRPr="003A0523" w:rsidRDefault="004710B3">
            <w:pPr>
              <w:pStyle w:val="a3"/>
              <w:rPr>
                <w:szCs w:val="20"/>
              </w:rPr>
            </w:pPr>
          </w:p>
          <w:p w14:paraId="5835BD2D" w14:textId="77777777" w:rsidR="004710B3" w:rsidRPr="003A0523" w:rsidRDefault="004710B3">
            <w:pPr>
              <w:pStyle w:val="a3"/>
              <w:rPr>
                <w:szCs w:val="20"/>
              </w:rPr>
            </w:pPr>
          </w:p>
          <w:p w14:paraId="20A74370" w14:textId="77777777" w:rsidR="004710B3" w:rsidRPr="003A0523" w:rsidRDefault="004710B3">
            <w:pPr>
              <w:pStyle w:val="a3"/>
              <w:rPr>
                <w:szCs w:val="20"/>
              </w:rPr>
            </w:pPr>
          </w:p>
          <w:p w14:paraId="4BD2DC3B" w14:textId="77777777" w:rsidR="004710B3" w:rsidRPr="003A0523" w:rsidRDefault="004710B3">
            <w:pPr>
              <w:pStyle w:val="a3"/>
              <w:rPr>
                <w:szCs w:val="20"/>
              </w:rPr>
            </w:pPr>
          </w:p>
          <w:p w14:paraId="73579447" w14:textId="77777777" w:rsidR="004710B3" w:rsidRPr="003A0523" w:rsidRDefault="004710B3">
            <w:pPr>
              <w:pStyle w:val="a3"/>
              <w:rPr>
                <w:szCs w:val="20"/>
              </w:rPr>
            </w:pPr>
          </w:p>
        </w:tc>
      </w:tr>
    </w:tbl>
    <w:p w14:paraId="18F4141C" w14:textId="77777777" w:rsidR="004710B3" w:rsidRDefault="004710B3">
      <w:pPr>
        <w:pStyle w:val="MS"/>
        <w:spacing w:line="120" w:lineRule="auto"/>
      </w:pPr>
    </w:p>
    <w:p w14:paraId="66B42561" w14:textId="77777777" w:rsidR="004710B3" w:rsidRDefault="004710B3">
      <w:pPr>
        <w:pStyle w:val="a3"/>
        <w:spacing w:line="288" w:lineRule="auto"/>
      </w:pPr>
    </w:p>
    <w:tbl>
      <w:tblPr>
        <w:tblOverlap w:val="never"/>
        <w:tblW w:w="960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3544"/>
        <w:gridCol w:w="2835"/>
        <w:gridCol w:w="3222"/>
      </w:tblGrid>
      <w:tr w:rsidR="004710B3" w14:paraId="42A7B2BD" w14:textId="77777777">
        <w:trPr>
          <w:trHeight w:val="523"/>
        </w:trPr>
        <w:tc>
          <w:tcPr>
            <w:tcW w:w="9601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B3C5F3"/>
            <w:vAlign w:val="center"/>
          </w:tcPr>
          <w:p w14:paraId="280AD55A" w14:textId="48BB1FC2" w:rsidR="004710B3" w:rsidRDefault="003A0523" w:rsidP="003A0523">
            <w:pPr>
              <w:pStyle w:val="MS"/>
              <w:widowControl/>
              <w:numPr>
                <w:ilvl w:val="0"/>
                <w:numId w:val="8"/>
              </w:numPr>
              <w:wordWrap/>
              <w:autoSpaceDE/>
              <w:autoSpaceDN/>
              <w:snapToGrid w:val="0"/>
              <w:spacing w:after="0" w:line="240" w:lineRule="auto"/>
              <w:jc w:val="left"/>
            </w:pPr>
            <w:r>
              <w:rPr>
                <w:b/>
                <w:sz w:val="24"/>
              </w:rPr>
              <w:lastRenderedPageBreak/>
              <w:t>Qualifications (except language)</w:t>
            </w:r>
          </w:p>
        </w:tc>
      </w:tr>
      <w:tr w:rsidR="004710B3" w14:paraId="08A05371" w14:textId="77777777">
        <w:trPr>
          <w:trHeight w:val="440"/>
        </w:trPr>
        <w:tc>
          <w:tcPr>
            <w:tcW w:w="9601" w:type="dxa"/>
            <w:gridSpan w:val="3"/>
            <w:tcBorders>
              <w:top w:val="single" w:sz="3" w:space="0" w:color="000000"/>
              <w:left w:val="none" w:sz="2" w:space="0" w:color="000000"/>
              <w:bottom w:val="single" w:sz="3" w:space="0" w:color="000000"/>
              <w:right w:val="none" w:sz="2" w:space="0" w:color="000000"/>
            </w:tcBorders>
            <w:vAlign w:val="center"/>
          </w:tcPr>
          <w:p w14:paraId="3680DCB8" w14:textId="46850662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ind w:left="203" w:hanging="203"/>
              <w:jc w:val="left"/>
            </w:pPr>
            <w:r>
              <w:rPr>
                <w:sz w:val="22"/>
              </w:rPr>
              <w:t>*</w:t>
            </w:r>
            <w:r>
              <w:rPr>
                <w:sz w:val="22"/>
              </w:rPr>
              <w:t xml:space="preserve"> </w:t>
            </w:r>
            <w:r w:rsidR="003A0523">
              <w:rPr>
                <w:rFonts w:hAnsi="맑은 고딕" w:hint="eastAsia"/>
                <w:color w:val="424242"/>
                <w:spacing w:val="-2"/>
                <w:szCs w:val="20"/>
                <w:shd w:val="clear" w:color="auto" w:fill="FFFFFF"/>
              </w:rPr>
              <w:t>Please fill out the national technical/professional qualifications and national public qualifications related to the application job.</w:t>
            </w:r>
          </w:p>
        </w:tc>
      </w:tr>
      <w:tr w:rsidR="003A0523" w:rsidRPr="003A0523" w14:paraId="6944CC8C" w14:textId="77777777" w:rsidTr="003A0523">
        <w:trPr>
          <w:trHeight w:val="503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9ADCC4D" w14:textId="18644E96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Cs w:val="20"/>
              </w:rPr>
            </w:pPr>
            <w:r w:rsidRPr="003A0523">
              <w:rPr>
                <w:rFonts w:hint="eastAsia"/>
                <w:szCs w:val="20"/>
              </w:rPr>
              <w:t>C</w:t>
            </w:r>
            <w:r w:rsidRPr="003A0523">
              <w:rPr>
                <w:szCs w:val="20"/>
              </w:rPr>
              <w:t>ertificate</w:t>
            </w: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B836CED" w14:textId="5EB870A8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hint="eastAsia"/>
                <w:szCs w:val="20"/>
              </w:rPr>
            </w:pPr>
            <w:r w:rsidRPr="003A0523">
              <w:rPr>
                <w:rFonts w:hint="eastAsia"/>
                <w:szCs w:val="20"/>
              </w:rPr>
              <w:t>I</w:t>
            </w:r>
            <w:r w:rsidRPr="003A0523">
              <w:rPr>
                <w:szCs w:val="20"/>
              </w:rPr>
              <w:t>nstitution</w:t>
            </w: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7552A4F" w14:textId="6B58D305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hint="eastAsia"/>
                <w:szCs w:val="20"/>
              </w:rPr>
            </w:pPr>
            <w:r w:rsidRPr="003A0523">
              <w:rPr>
                <w:rFonts w:hint="eastAsia"/>
                <w:szCs w:val="20"/>
              </w:rPr>
              <w:t>D</w:t>
            </w:r>
            <w:r w:rsidRPr="003A0523">
              <w:rPr>
                <w:szCs w:val="20"/>
              </w:rPr>
              <w:t>ate</w:t>
            </w:r>
          </w:p>
        </w:tc>
      </w:tr>
      <w:tr w:rsidR="003A0523" w:rsidRPr="003A0523" w14:paraId="17106175" w14:textId="77777777" w:rsidTr="003A0523">
        <w:trPr>
          <w:trHeight w:val="296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F680B60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58926A9" w14:textId="77777777" w:rsidR="003A0523" w:rsidRPr="003A0523" w:rsidRDefault="003A0523">
            <w:pPr>
              <w:pStyle w:val="a3"/>
              <w:rPr>
                <w:szCs w:val="20"/>
              </w:rPr>
            </w:pPr>
          </w:p>
          <w:p w14:paraId="199CF17F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A6530DC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</w:tr>
      <w:tr w:rsidR="003A0523" w:rsidRPr="003A0523" w14:paraId="782AB663" w14:textId="77777777" w:rsidTr="003A0523">
        <w:trPr>
          <w:trHeight w:val="296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A7790F4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800DD7A" w14:textId="77777777" w:rsidR="003A0523" w:rsidRPr="003A0523" w:rsidRDefault="003A0523">
            <w:pPr>
              <w:pStyle w:val="a3"/>
              <w:rPr>
                <w:szCs w:val="20"/>
              </w:rPr>
            </w:pPr>
          </w:p>
          <w:p w14:paraId="243D35F6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C20FA2F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</w:tr>
      <w:tr w:rsidR="003A0523" w:rsidRPr="003A0523" w14:paraId="4921B528" w14:textId="77777777" w:rsidTr="003A0523">
        <w:trPr>
          <w:trHeight w:val="296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9A3E196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F120771" w14:textId="77777777" w:rsidR="003A0523" w:rsidRPr="003A0523" w:rsidRDefault="003A0523">
            <w:pPr>
              <w:pStyle w:val="a3"/>
              <w:rPr>
                <w:szCs w:val="20"/>
              </w:rPr>
            </w:pPr>
          </w:p>
          <w:p w14:paraId="31B44C9F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DDBED0D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</w:tr>
      <w:tr w:rsidR="003A0523" w:rsidRPr="003A0523" w14:paraId="4AB1C297" w14:textId="77777777" w:rsidTr="003A0523">
        <w:trPr>
          <w:trHeight w:val="56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D2FAA88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8ADE592" w14:textId="77777777" w:rsidR="003A0523" w:rsidRPr="003A0523" w:rsidRDefault="003A0523">
            <w:pPr>
              <w:pStyle w:val="a3"/>
              <w:rPr>
                <w:szCs w:val="20"/>
              </w:rPr>
            </w:pPr>
          </w:p>
          <w:p w14:paraId="624CD46C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E0115E5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</w:tr>
    </w:tbl>
    <w:p w14:paraId="2082F0E0" w14:textId="77777777" w:rsidR="004710B3" w:rsidRPr="003A0523" w:rsidRDefault="004710B3">
      <w:pPr>
        <w:pStyle w:val="a3"/>
        <w:spacing w:line="312" w:lineRule="auto"/>
        <w:rPr>
          <w:szCs w:val="20"/>
        </w:rPr>
      </w:pPr>
    </w:p>
    <w:p w14:paraId="5A5F88EE" w14:textId="77777777" w:rsidR="004710B3" w:rsidRPr="003A0523" w:rsidRDefault="004710B3">
      <w:pPr>
        <w:pStyle w:val="a3"/>
        <w:spacing w:line="312" w:lineRule="auto"/>
        <w:rPr>
          <w:szCs w:val="20"/>
        </w:rPr>
      </w:pPr>
    </w:p>
    <w:tbl>
      <w:tblPr>
        <w:tblOverlap w:val="never"/>
        <w:tblW w:w="960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279"/>
        <w:gridCol w:w="2298"/>
        <w:gridCol w:w="2559"/>
        <w:gridCol w:w="2242"/>
        <w:gridCol w:w="1223"/>
      </w:tblGrid>
      <w:tr w:rsidR="004710B3" w14:paraId="266918BD" w14:textId="77777777">
        <w:trPr>
          <w:trHeight w:val="523"/>
        </w:trPr>
        <w:tc>
          <w:tcPr>
            <w:tcW w:w="9601" w:type="dxa"/>
            <w:gridSpan w:val="5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B3C5F3"/>
            <w:vAlign w:val="center"/>
          </w:tcPr>
          <w:p w14:paraId="1E14FE36" w14:textId="3CC7ABA8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hint="eastAsia"/>
              </w:rPr>
            </w:pPr>
            <w:r>
              <w:rPr>
                <w:b/>
                <w:sz w:val="24"/>
              </w:rPr>
              <w:t xml:space="preserve">4. </w:t>
            </w:r>
            <w:r w:rsidR="003A0523">
              <w:rPr>
                <w:rFonts w:hint="eastAsia"/>
                <w:b/>
                <w:sz w:val="24"/>
              </w:rPr>
              <w:t>L</w:t>
            </w:r>
            <w:r w:rsidR="003A0523">
              <w:rPr>
                <w:b/>
                <w:sz w:val="24"/>
              </w:rPr>
              <w:t>anguage Qualifications</w:t>
            </w:r>
          </w:p>
        </w:tc>
      </w:tr>
      <w:tr w:rsidR="004710B3" w14:paraId="38E7E191" w14:textId="77777777">
        <w:trPr>
          <w:trHeight w:val="440"/>
        </w:trPr>
        <w:tc>
          <w:tcPr>
            <w:tcW w:w="9601" w:type="dxa"/>
            <w:gridSpan w:val="5"/>
            <w:tcBorders>
              <w:top w:val="single" w:sz="3" w:space="0" w:color="000000"/>
              <w:left w:val="none" w:sz="2" w:space="0" w:color="000000"/>
              <w:bottom w:val="single" w:sz="3" w:space="0" w:color="000000"/>
              <w:right w:val="none" w:sz="2" w:space="0" w:color="000000"/>
            </w:tcBorders>
            <w:vAlign w:val="center"/>
          </w:tcPr>
          <w:p w14:paraId="28E6CA33" w14:textId="531113F6" w:rsidR="004710B3" w:rsidRDefault="004710B3" w:rsidP="003A0523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jc w:val="left"/>
            </w:pPr>
          </w:p>
        </w:tc>
      </w:tr>
      <w:tr w:rsidR="004710B3" w:rsidRPr="003A0523" w14:paraId="4AE653E5" w14:textId="77777777">
        <w:trPr>
          <w:trHeight w:val="503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2C545C1" w14:textId="14B6CECC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szCs w:val="20"/>
              </w:rPr>
              <w:t>Foreign Language</w:t>
            </w: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511BAEE" w14:textId="09D34390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color w:val="424242"/>
                <w:spacing w:val="-2"/>
                <w:szCs w:val="20"/>
                <w:shd w:val="clear" w:color="auto" w:fill="FFFFFF"/>
              </w:rPr>
              <w:t>proficiency level</w:t>
            </w:r>
          </w:p>
        </w:tc>
        <w:tc>
          <w:tcPr>
            <w:tcW w:w="2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43D10AF" w14:textId="59F2A05C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color w:val="424242"/>
                <w:spacing w:val="-2"/>
                <w:szCs w:val="20"/>
                <w:shd w:val="clear" w:color="auto" w:fill="FFFFFF"/>
              </w:rPr>
              <w:t>Language test name</w:t>
            </w: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5B5C358" w14:textId="6056D659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szCs w:val="20"/>
              </w:rPr>
              <w:t>Score</w:t>
            </w: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913E288" w14:textId="1BF25AF2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szCs w:val="20"/>
              </w:rPr>
              <w:t>Date</w:t>
            </w:r>
          </w:p>
        </w:tc>
      </w:tr>
      <w:tr w:rsidR="004710B3" w14:paraId="7B2562FA" w14:textId="77777777">
        <w:trPr>
          <w:trHeight w:val="296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12D65E4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5AA8C4F" w14:textId="77777777" w:rsidR="004710B3" w:rsidRDefault="004710B3">
            <w:pPr>
              <w:pStyle w:val="a3"/>
              <w:rPr>
                <w:sz w:val="24"/>
              </w:rPr>
            </w:pPr>
          </w:p>
          <w:p w14:paraId="3AD57A2F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ABD26F5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58C3C3A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FEF51E3" w14:textId="77777777" w:rsidR="004710B3" w:rsidRDefault="004710B3">
            <w:pPr>
              <w:pStyle w:val="a3"/>
              <w:rPr>
                <w:sz w:val="24"/>
              </w:rPr>
            </w:pPr>
          </w:p>
        </w:tc>
      </w:tr>
      <w:tr w:rsidR="004710B3" w14:paraId="53626651" w14:textId="77777777">
        <w:trPr>
          <w:trHeight w:val="296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4531824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2D1F8B7" w14:textId="77777777" w:rsidR="004710B3" w:rsidRDefault="004710B3">
            <w:pPr>
              <w:pStyle w:val="a3"/>
              <w:rPr>
                <w:sz w:val="24"/>
              </w:rPr>
            </w:pPr>
          </w:p>
          <w:p w14:paraId="2C3F63F1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6E9D7C4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4072B0F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20BA269" w14:textId="77777777" w:rsidR="004710B3" w:rsidRDefault="004710B3">
            <w:pPr>
              <w:pStyle w:val="a3"/>
              <w:rPr>
                <w:sz w:val="24"/>
              </w:rPr>
            </w:pPr>
          </w:p>
        </w:tc>
      </w:tr>
      <w:tr w:rsidR="004710B3" w14:paraId="1147ED19" w14:textId="77777777">
        <w:trPr>
          <w:trHeight w:val="296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0FC18E8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25429D6" w14:textId="77777777" w:rsidR="004710B3" w:rsidRDefault="004710B3">
            <w:pPr>
              <w:pStyle w:val="a3"/>
              <w:rPr>
                <w:sz w:val="24"/>
              </w:rPr>
            </w:pPr>
          </w:p>
          <w:p w14:paraId="51D5E15E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533A44C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932C695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BF92D34" w14:textId="77777777" w:rsidR="004710B3" w:rsidRDefault="004710B3">
            <w:pPr>
              <w:pStyle w:val="a3"/>
              <w:rPr>
                <w:sz w:val="24"/>
              </w:rPr>
            </w:pPr>
          </w:p>
        </w:tc>
      </w:tr>
    </w:tbl>
    <w:p w14:paraId="75CE3699" w14:textId="77777777" w:rsidR="003A0523" w:rsidRDefault="003A0523">
      <w:pPr>
        <w:pStyle w:val="a3"/>
        <w:spacing w:line="312" w:lineRule="auto"/>
      </w:pPr>
    </w:p>
    <w:p w14:paraId="0F5F9D52" w14:textId="08B3D3BA" w:rsidR="004710B3" w:rsidRDefault="0081599C">
      <w:pPr>
        <w:pStyle w:val="a3"/>
        <w:spacing w:line="312" w:lineRule="auto"/>
      </w:pPr>
      <w:r>
        <w:tab/>
      </w:r>
    </w:p>
    <w:tbl>
      <w:tblPr>
        <w:tblOverlap w:val="never"/>
        <w:tblW w:w="9639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828"/>
        <w:gridCol w:w="1716"/>
        <w:gridCol w:w="1985"/>
        <w:gridCol w:w="4058"/>
        <w:gridCol w:w="52"/>
      </w:tblGrid>
      <w:tr w:rsidR="004710B3" w14:paraId="73C2BB3C" w14:textId="77777777" w:rsidTr="003A0523">
        <w:trPr>
          <w:gridAfter w:val="1"/>
          <w:wAfter w:w="52" w:type="dxa"/>
          <w:trHeight w:val="466"/>
        </w:trPr>
        <w:tc>
          <w:tcPr>
            <w:tcW w:w="958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6222FFF8" w14:textId="4BEB9132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b/>
                <w:sz w:val="24"/>
              </w:rPr>
              <w:lastRenderedPageBreak/>
              <w:t xml:space="preserve">5. </w:t>
            </w:r>
            <w:r w:rsidR="003A0523">
              <w:rPr>
                <w:rFonts w:hint="eastAsia"/>
                <w:b/>
                <w:sz w:val="24"/>
              </w:rPr>
              <w:t>W</w:t>
            </w:r>
            <w:r w:rsidR="003A0523">
              <w:rPr>
                <w:b/>
                <w:sz w:val="24"/>
              </w:rPr>
              <w:t>orking Experience</w:t>
            </w:r>
          </w:p>
        </w:tc>
      </w:tr>
      <w:tr w:rsidR="004710B3" w14:paraId="62C329F8" w14:textId="77777777" w:rsidTr="003A0523">
        <w:trPr>
          <w:gridAfter w:val="1"/>
          <w:wAfter w:w="52" w:type="dxa"/>
          <w:trHeight w:val="487"/>
        </w:trPr>
        <w:tc>
          <w:tcPr>
            <w:tcW w:w="9587" w:type="dxa"/>
            <w:gridSpan w:val="4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1095ED74" w14:textId="272E05D4" w:rsidR="004710B3" w:rsidRDefault="004710B3" w:rsidP="003A0523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jc w:val="left"/>
            </w:pPr>
          </w:p>
        </w:tc>
      </w:tr>
      <w:tr w:rsidR="003A0523" w14:paraId="3B1EBC4D" w14:textId="77777777" w:rsidTr="003A0523">
        <w:trPr>
          <w:trHeight w:val="503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35327B6" w14:textId="6069B04D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Organisation</w:t>
            </w: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8272830" w14:textId="2B582794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Job title</w:t>
            </w: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13DA6AF" w14:textId="5CF10077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Working period</w:t>
            </w: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5305AF8" w14:textId="4785E24E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Job description</w:t>
            </w:r>
          </w:p>
        </w:tc>
      </w:tr>
      <w:tr w:rsidR="003A0523" w14:paraId="5B9A95AD" w14:textId="77777777" w:rsidTr="003A0523">
        <w:trPr>
          <w:trHeight w:val="276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2F5013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  <w:p w14:paraId="3C3D2281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0618243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7CEFE30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FA339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</w:tr>
      <w:tr w:rsidR="003A0523" w14:paraId="5853A257" w14:textId="77777777" w:rsidTr="003A0523">
        <w:trPr>
          <w:trHeight w:val="276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40939B0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  <w:p w14:paraId="20F7148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1DBD8DC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1B4AE3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414AD92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</w:tr>
      <w:tr w:rsidR="003A0523" w14:paraId="73BF1C05" w14:textId="77777777" w:rsidTr="003A0523">
        <w:trPr>
          <w:trHeight w:val="276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0959A6F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  <w:p w14:paraId="46525E21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0F1EE9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C5B8940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EAD2708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</w:tr>
      <w:tr w:rsidR="003A0523" w14:paraId="54ABC386" w14:textId="77777777" w:rsidTr="003A0523">
        <w:trPr>
          <w:trHeight w:val="56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3DB494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  <w:p w14:paraId="1E979F4F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9C7641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1582172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D07F0C0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</w:tr>
    </w:tbl>
    <w:p w14:paraId="522CD0E7" w14:textId="77777777" w:rsidR="004710B3" w:rsidRPr="003A0523" w:rsidRDefault="0081599C">
      <w:pPr>
        <w:pStyle w:val="a3"/>
        <w:spacing w:line="312" w:lineRule="auto"/>
        <w:rPr>
          <w:b/>
          <w:bCs/>
        </w:rPr>
      </w:pPr>
      <w:r w:rsidRPr="003A0523">
        <w:rPr>
          <w:b/>
          <w:bCs/>
        </w:rPr>
        <w:tab/>
      </w:r>
    </w:p>
    <w:p w14:paraId="1C571792" w14:textId="77777777" w:rsidR="004710B3" w:rsidRDefault="004710B3">
      <w:pPr>
        <w:pStyle w:val="a3"/>
        <w:spacing w:line="312" w:lineRule="auto"/>
      </w:pPr>
    </w:p>
    <w:tbl>
      <w:tblPr>
        <w:tblOverlap w:val="never"/>
        <w:tblW w:w="9587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9587"/>
      </w:tblGrid>
      <w:tr w:rsidR="004710B3" w14:paraId="4EAB2520" w14:textId="77777777">
        <w:trPr>
          <w:trHeight w:val="464"/>
        </w:trPr>
        <w:tc>
          <w:tcPr>
            <w:tcW w:w="9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542FF3DC" w14:textId="7F9E4620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b/>
                <w:sz w:val="24"/>
              </w:rPr>
              <w:t xml:space="preserve">6. </w:t>
            </w:r>
            <w:r w:rsidR="003A0523">
              <w:rPr>
                <w:rFonts w:hint="eastAsia"/>
                <w:b/>
                <w:sz w:val="24"/>
              </w:rPr>
              <w:t>R</w:t>
            </w:r>
            <w:r w:rsidR="003A0523">
              <w:rPr>
                <w:b/>
                <w:sz w:val="24"/>
              </w:rPr>
              <w:t>emarks</w:t>
            </w:r>
          </w:p>
        </w:tc>
      </w:tr>
      <w:tr w:rsidR="004710B3" w14:paraId="475234F0" w14:textId="77777777">
        <w:trPr>
          <w:trHeight w:val="433"/>
        </w:trPr>
        <w:tc>
          <w:tcPr>
            <w:tcW w:w="9587" w:type="dxa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16BC0D2D" w14:textId="5D6D79EB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ind w:left="203" w:hanging="203"/>
              <w:jc w:val="left"/>
            </w:pPr>
            <w:r>
              <w:rPr>
                <w:sz w:val="22"/>
              </w:rPr>
              <w:t xml:space="preserve">* </w:t>
            </w:r>
            <w:r w:rsidR="003A0523">
              <w:rPr>
                <w:rFonts w:hAnsi="맑은 고딕" w:hint="eastAsia"/>
                <w:color w:val="424242"/>
                <w:spacing w:val="-2"/>
                <w:szCs w:val="20"/>
                <w:shd w:val="clear" w:color="auto" w:fill="FFFFFF"/>
              </w:rPr>
              <w:t>Please write down your opinion or future plans related to the application job.</w:t>
            </w:r>
          </w:p>
        </w:tc>
      </w:tr>
      <w:tr w:rsidR="004710B3" w14:paraId="58ABDE34" w14:textId="77777777">
        <w:trPr>
          <w:trHeight w:val="3196"/>
        </w:trPr>
        <w:tc>
          <w:tcPr>
            <w:tcW w:w="9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7C5C0DE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3884CAC8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59643518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7455BCC5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1837D6B7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3134FBC7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</w:tc>
      </w:tr>
    </w:tbl>
    <w:p w14:paraId="547853B8" w14:textId="77777777" w:rsidR="004710B3" w:rsidRDefault="004710B3">
      <w:pPr>
        <w:pStyle w:val="a3"/>
        <w:wordWrap/>
        <w:spacing w:line="432" w:lineRule="auto"/>
        <w:jc w:val="right"/>
      </w:pPr>
    </w:p>
    <w:p w14:paraId="0C9DAFE8" w14:textId="77777777" w:rsidR="003A0523" w:rsidRPr="003A0523" w:rsidRDefault="003A0523">
      <w:pPr>
        <w:pStyle w:val="a3"/>
        <w:wordWrap/>
        <w:spacing w:after="160" w:line="216" w:lineRule="auto"/>
        <w:jc w:val="right"/>
        <w:rPr>
          <w:rFonts w:asciiTheme="minorHAnsi" w:eastAsia="맑은 고딕" w:cstheme="minorHAnsi"/>
          <w:sz w:val="24"/>
          <w:szCs w:val="24"/>
        </w:rPr>
      </w:pPr>
      <w:r w:rsidRPr="003A0523">
        <w:rPr>
          <w:rFonts w:asciiTheme="minorHAnsi" w:eastAsia="맑은 고딕" w:cstheme="minorHAnsi"/>
          <w:color w:val="424242"/>
          <w:spacing w:val="-2"/>
          <w:sz w:val="24"/>
          <w:szCs w:val="24"/>
          <w:shd w:val="clear" w:color="auto" w:fill="FFFFFF"/>
        </w:rPr>
        <w:t>I confirm that everything described above is true</w:t>
      </w:r>
      <w:r w:rsidR="0081599C" w:rsidRPr="003A0523">
        <w:rPr>
          <w:rFonts w:asciiTheme="minorHAnsi" w:eastAsia="맑은 고딕" w:cstheme="minorHAnsi"/>
          <w:sz w:val="24"/>
          <w:szCs w:val="24"/>
        </w:rPr>
        <w:t xml:space="preserve">                                   </w:t>
      </w:r>
    </w:p>
    <w:p w14:paraId="10F9EB95" w14:textId="43FA2AAC" w:rsidR="004710B3" w:rsidRPr="003A0523" w:rsidRDefault="003A0523" w:rsidP="003A0523">
      <w:pPr>
        <w:pStyle w:val="a3"/>
        <w:wordWrap/>
        <w:spacing w:after="160" w:line="216" w:lineRule="auto"/>
        <w:ind w:right="390"/>
        <w:jc w:val="center"/>
        <w:rPr>
          <w:rFonts w:asciiTheme="minorHAnsi" w:cstheme="minorHAnsi"/>
          <w:sz w:val="24"/>
          <w:szCs w:val="24"/>
        </w:rPr>
      </w:pPr>
      <w:r>
        <w:rPr>
          <w:rFonts w:asciiTheme="minorHAnsi" w:eastAsia="맑은 고딕" w:cstheme="minorHAnsi"/>
          <w:sz w:val="24"/>
          <w:szCs w:val="24"/>
        </w:rPr>
        <w:t xml:space="preserve">                                     </w:t>
      </w:r>
      <w:r w:rsidRPr="003A0523">
        <w:rPr>
          <w:rFonts w:asciiTheme="minorHAnsi" w:eastAsia="맑은 고딕" w:cstheme="minorHAnsi"/>
          <w:sz w:val="24"/>
          <w:szCs w:val="24"/>
        </w:rPr>
        <w:t>/DD/MM/YYYY</w:t>
      </w:r>
    </w:p>
    <w:p w14:paraId="5ECF6195" w14:textId="0853F06F" w:rsidR="004710B3" w:rsidRPr="003A0523" w:rsidRDefault="003A0523" w:rsidP="003A0523">
      <w:pPr>
        <w:pStyle w:val="a3"/>
        <w:wordWrap/>
        <w:spacing w:after="160"/>
        <w:ind w:right="252"/>
        <w:jc w:val="center"/>
        <w:rPr>
          <w:rFonts w:asciiTheme="minorHAnsi" w:cstheme="minorHAnsi"/>
          <w:sz w:val="24"/>
          <w:szCs w:val="24"/>
        </w:rPr>
      </w:pPr>
      <w:r w:rsidRPr="003A0523">
        <w:rPr>
          <w:rFonts w:asciiTheme="minorHAnsi" w:cstheme="minorHAnsi"/>
          <w:spacing w:val="-5"/>
          <w:sz w:val="24"/>
          <w:szCs w:val="24"/>
        </w:rPr>
        <w:t xml:space="preserve">                        </w:t>
      </w:r>
      <w:r>
        <w:rPr>
          <w:rFonts w:asciiTheme="minorHAnsi" w:cstheme="minorHAnsi"/>
          <w:spacing w:val="-5"/>
          <w:sz w:val="24"/>
          <w:szCs w:val="24"/>
        </w:rPr>
        <w:t xml:space="preserve">        </w:t>
      </w:r>
      <w:r w:rsidRPr="003A0523">
        <w:rPr>
          <w:rFonts w:asciiTheme="minorHAnsi" w:cstheme="minorHAnsi"/>
          <w:spacing w:val="-5"/>
          <w:sz w:val="24"/>
          <w:szCs w:val="24"/>
        </w:rPr>
        <w:t xml:space="preserve"> </w:t>
      </w:r>
      <w:proofErr w:type="gramStart"/>
      <w:r w:rsidRPr="003A0523">
        <w:rPr>
          <w:rFonts w:asciiTheme="minorHAnsi" w:eastAsia="맑은 고딕" w:cstheme="minorHAnsi"/>
          <w:spacing w:val="-3"/>
          <w:sz w:val="24"/>
          <w:szCs w:val="24"/>
        </w:rPr>
        <w:t>Name</w:t>
      </w:r>
      <w:r w:rsidR="0081599C" w:rsidRPr="003A0523">
        <w:rPr>
          <w:rFonts w:asciiTheme="minorHAnsi" w:cstheme="minorHAnsi"/>
          <w:spacing w:val="6"/>
          <w:sz w:val="24"/>
          <w:szCs w:val="24"/>
        </w:rPr>
        <w:t xml:space="preserve"> :</w:t>
      </w:r>
      <w:proofErr w:type="gramEnd"/>
      <w:r>
        <w:rPr>
          <w:rFonts w:asciiTheme="minorHAnsi" w:cstheme="minorHAnsi"/>
          <w:spacing w:val="6"/>
          <w:sz w:val="24"/>
          <w:szCs w:val="24"/>
        </w:rPr>
        <w:t xml:space="preserve">         </w:t>
      </w:r>
    </w:p>
    <w:sectPr w:rsidR="004710B3" w:rsidRPr="003A0523">
      <w:endnotePr>
        <w:numFmt w:val="decimal"/>
      </w:endnotePr>
      <w:pgSz w:w="11906" w:h="16838"/>
      <w:pgMar w:top="1134" w:right="1134" w:bottom="1134" w:left="1134" w:header="567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E61CC" w14:textId="77777777" w:rsidR="0081599C" w:rsidRDefault="0081599C" w:rsidP="008A4986">
      <w:pPr>
        <w:spacing w:after="0" w:line="240" w:lineRule="auto"/>
      </w:pPr>
      <w:r>
        <w:separator/>
      </w:r>
    </w:p>
  </w:endnote>
  <w:endnote w:type="continuationSeparator" w:id="0">
    <w:p w14:paraId="3A512C27" w14:textId="77777777" w:rsidR="0081599C" w:rsidRDefault="0081599C" w:rsidP="008A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Sans Serif">
    <w:panose1 w:val="00000000000000000000"/>
    <w:charset w:val="00"/>
    <w:family w:val="roman"/>
    <w:notTrueType/>
    <w:pitch w:val="default"/>
  </w:font>
  <w:font w:name="HY Sinmyeongjo">
    <w:panose1 w:val="00000000000000000000"/>
    <w:charset w:val="00"/>
    <w:family w:val="roman"/>
    <w:notTrueType/>
    <w:pitch w:val="default"/>
  </w:font>
  <w:font w:name="HCI Poppy">
    <w:altName w:val="Cambria"/>
    <w:panose1 w:val="00000000000000000000"/>
    <w:charset w:val="00"/>
    <w:family w:val="roman"/>
    <w:notTrueType/>
    <w:pitch w:val="default"/>
  </w:font>
  <w:font w:name="휴먼명조">
    <w:panose1 w:val="00000000000000000000"/>
    <w:charset w:val="81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F15BF" w14:textId="77777777" w:rsidR="0081599C" w:rsidRDefault="0081599C" w:rsidP="008A4986">
      <w:pPr>
        <w:spacing w:after="0" w:line="240" w:lineRule="auto"/>
      </w:pPr>
      <w:r>
        <w:separator/>
      </w:r>
    </w:p>
  </w:footnote>
  <w:footnote w:type="continuationSeparator" w:id="0">
    <w:p w14:paraId="0288E254" w14:textId="77777777" w:rsidR="0081599C" w:rsidRDefault="0081599C" w:rsidP="008A49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174F6E"/>
    <w:multiLevelType w:val="multilevel"/>
    <w:tmpl w:val="03D8B8A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897505F"/>
    <w:multiLevelType w:val="multilevel"/>
    <w:tmpl w:val="37400B0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6C081B"/>
    <w:multiLevelType w:val="multilevel"/>
    <w:tmpl w:val="37227E3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19B4F33"/>
    <w:multiLevelType w:val="multilevel"/>
    <w:tmpl w:val="54B8AEF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B9C1A21"/>
    <w:multiLevelType w:val="hybridMultilevel"/>
    <w:tmpl w:val="6C382DA6"/>
    <w:lvl w:ilvl="0" w:tplc="D89A4C0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AD772C"/>
    <w:multiLevelType w:val="multilevel"/>
    <w:tmpl w:val="682A774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5370DC1"/>
    <w:multiLevelType w:val="multilevel"/>
    <w:tmpl w:val="C4EACEF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7F11CD1"/>
    <w:multiLevelType w:val="multilevel"/>
    <w:tmpl w:val="6F4E99D2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1"/>
  </w:num>
  <w:num w:numId="6">
    <w:abstractNumId w:val="0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jQyNDW0MDSzNLZQ0lEKTi0uzszPAykwrAUAT/V7wywAAAA="/>
  </w:docVars>
  <w:rsids>
    <w:rsidRoot w:val="004710B3"/>
    <w:rsid w:val="000C45F9"/>
    <w:rsid w:val="003A0523"/>
    <w:rsid w:val="004710B3"/>
    <w:rsid w:val="006D5C6C"/>
    <w:rsid w:val="0081599C"/>
    <w:rsid w:val="008A4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71707E"/>
  <w15:docId w15:val="{A421DA09-DF7C-4AE7-92D1-CAF390B4C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바탕" w:eastAsia="함초롬바탕"/>
      <w:color w:val="000000"/>
      <w:sz w:val="20"/>
      <w:shd w:val="clear" w:color="000000" w:fill="auto"/>
    </w:rPr>
  </w:style>
  <w:style w:type="paragraph" w:styleId="a4">
    <w:name w:val="Body Text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300"/>
      <w:jc w:val="both"/>
      <w:textAlignment w:val="baseline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1">
    <w:name w:val="개요 1"/>
    <w:uiPriority w:val="2"/>
    <w:pPr>
      <w:widowControl w:val="0"/>
      <w:numPr>
        <w:numId w:val="1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jc w:val="both"/>
      <w:textAlignment w:val="baseline"/>
      <w:outlineLvl w:val="0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jc w:val="both"/>
      <w:textAlignment w:val="baseline"/>
      <w:outlineLvl w:val="1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jc w:val="both"/>
      <w:textAlignment w:val="baseline"/>
      <w:outlineLvl w:val="2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jc w:val="both"/>
      <w:textAlignment w:val="baseline"/>
      <w:outlineLvl w:val="3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jc w:val="both"/>
      <w:textAlignment w:val="baseline"/>
      <w:outlineLvl w:val="4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jc w:val="both"/>
      <w:textAlignment w:val="baseline"/>
      <w:outlineLvl w:val="5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jc w:val="both"/>
      <w:textAlignment w:val="baseline"/>
      <w:outlineLvl w:val="6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a5">
    <w:name w:val="쪽 번호"/>
    <w:uiPriority w:val="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돋움" w:eastAsia="함초롬돋움"/>
      <w:color w:val="000000"/>
      <w:sz w:val="20"/>
      <w:shd w:val="clear" w:color="000000" w:fill="auto"/>
    </w:rPr>
  </w:style>
  <w:style w:type="paragraph" w:customStyle="1" w:styleId="a6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60" w:lineRule="auto"/>
      <w:jc w:val="both"/>
      <w:textAlignment w:val="baseline"/>
    </w:pPr>
    <w:rPr>
      <w:rFonts w:ascii="함초롬돋움" w:eastAsia="함초롬돋움"/>
      <w:color w:val="000000"/>
      <w:sz w:val="18"/>
      <w:shd w:val="clear" w:color="000000" w:fill="auto"/>
    </w:rPr>
  </w:style>
  <w:style w:type="paragraph" w:customStyle="1" w:styleId="a7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jc w:val="both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8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jc w:val="both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9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textAlignment w:val="baseline"/>
    </w:pPr>
    <w:rPr>
      <w:rFonts w:ascii="함초롬돋움" w:eastAsia="함초롬돋움"/>
      <w:color w:val="000000"/>
      <w:spacing w:val="-4"/>
      <w:sz w:val="18"/>
      <w:shd w:val="clear" w:color="000000" w:fill="auto"/>
    </w:rPr>
  </w:style>
  <w:style w:type="paragraph" w:customStyle="1" w:styleId="aa">
    <w:name w:val="선그리기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Sans Serif" w:eastAsia="HY Sinmyeongjo"/>
      <w:color w:val="000000"/>
      <w:sz w:val="20"/>
    </w:rPr>
  </w:style>
  <w:style w:type="paragraph" w:customStyle="1" w:styleId="MS">
    <w:name w:val="MS바탕글"/>
    <w:uiPriority w:val="1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200" w:line="273" w:lineRule="auto"/>
      <w:jc w:val="both"/>
      <w:textAlignment w:val="baseline"/>
    </w:pPr>
    <w:rPr>
      <w:rFonts w:ascii="맑은 고딕" w:eastAsia="맑은 고딕"/>
      <w:color w:val="000000"/>
      <w:sz w:val="20"/>
    </w:rPr>
  </w:style>
  <w:style w:type="paragraph" w:styleId="ab">
    <w:name w:val="header"/>
    <w:basedOn w:val="a"/>
    <w:link w:val="Char"/>
    <w:uiPriority w:val="99"/>
    <w:unhideWhenUsed/>
    <w:rsid w:val="008A49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b"/>
    <w:uiPriority w:val="99"/>
    <w:rsid w:val="008A4986"/>
  </w:style>
  <w:style w:type="paragraph" w:styleId="ac">
    <w:name w:val="footer"/>
    <w:basedOn w:val="a"/>
    <w:link w:val="Char0"/>
    <w:uiPriority w:val="99"/>
    <w:unhideWhenUsed/>
    <w:rsid w:val="008A49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c"/>
    <w:uiPriority w:val="99"/>
    <w:rsid w:val="008A49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’16</vt:lpstr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’16</dc:title>
  <dc:creator>user</dc:creator>
  <cp:lastModifiedBy>Jaeyeon Park</cp:lastModifiedBy>
  <cp:revision>3</cp:revision>
  <dcterms:created xsi:type="dcterms:W3CDTF">2016-05-17T11:07:00Z</dcterms:created>
  <dcterms:modified xsi:type="dcterms:W3CDTF">2022-02-14T14:45:00Z</dcterms:modified>
</cp:coreProperties>
</file>